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cott Leavi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o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avi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0 Primrose Lane, Glenview, IL, USA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avitt.scott8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6120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veri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